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49.png" ContentType="image/png"/>
  <Override PartName="/word/media/rId53.png" ContentType="image/png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7" w:name="lesson-14-use-diagrams-to-compare"/>
    <w:p>
      <w:pPr>
        <w:pStyle w:val="Heading1"/>
      </w:pPr>
      <w:r>
        <w:t xml:space="preserve">Lesson 14: Use Diagrams to Compare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MD.D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OA.A.1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Solve Compare problems with an unknown difference within 20.</w:t>
      </w:r>
    </w:p>
    <w:p>
      <w:pPr>
        <w:numPr>
          <w:ilvl w:val="0"/>
          <w:numId w:val="1001"/>
        </w:numPr>
        <w:pStyle w:val="Compact"/>
      </w:pPr>
      <w:r>
        <w:t xml:space="preserve">Use understanding of bar graphs to make sense of tape diagram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use bar graphs and diagrams to solve Compare problem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use their understanding of bar graphs to interpret tape diagrams and solve Compare problems with the difference unknown within 20.</w:t>
      </w:r>
    </w:p>
    <w:p>
      <w:pPr>
        <w:pStyle w:val="BodyText"/>
      </w:pPr>
      <w:r>
        <w:t xml:space="preserve">In this lesson, students use their understanding of bar graphs to make sense of a new representation, the tape diagram. The tape diagram is a representation that can be used by students to represent story problems. Students will use tape diagrams in grade 2 and throughout elementary, middle, and high school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2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otice and Wonder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Glue or tape: Activity 1</w:t>
      </w:r>
    </w:p>
    <w:p>
      <w:pPr>
        <w:numPr>
          <w:ilvl w:val="0"/>
          <w:numId w:val="1005"/>
        </w:numPr>
        <w:pStyle w:val="Compact"/>
      </w:pPr>
      <w:r>
        <w:t xml:space="preserve">Scissors: Activity 1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Party Time (groups of 1): Activity 1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The relationship between addition and subtraction is important as students develop fluency within 20 in grade 2. How did you use the tape diagram to help students build this understanding?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Dogs at the Pet Shop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MD.D.10</w:t>
            </w:r>
          </w:p>
        </w:tc>
      </w:tr>
    </w:tbl>
    <w:bookmarkEnd w:id="45"/>
    <w:bookmarkStart w:id="52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These two representations show the same data about dogs at a pet store.</w:t>
      </w:r>
    </w:p>
    <w:p>
      <w:pPr>
        <w:pStyle w:val="BodyText"/>
      </w:pPr>
      <w:r>
        <w:drawing>
          <wp:inline>
            <wp:extent cx="2979077" cy="3162935"/>
            <wp:effectExtent b="0" l="0" r="0" t="0"/>
            <wp:docPr descr="Horizontal bar graph. Dogs at the Pet Shop. Horizontal axis from 0 to 13 by ones. Vertical axis labeled white, black, brown. Length of bar: White, 12. Black, 6. Brown, 8." title="" id="47" name="Picture"/>
            <a:graphic>
              <a:graphicData uri="http://schemas.openxmlformats.org/drawingml/2006/picture">
                <pic:pic>
                  <pic:nvPicPr>
                    <pic:cNvPr descr="/app/tmp/embedder-1671011496.370921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9077" cy="3162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554492"/>
            <wp:effectExtent b="0" l="0" r="0" t="0"/>
            <wp:docPr descr="Diagram. Two rectangles of equal length. Rectangle on top labeled brown dogs, partitioned into 2 parts. First part, shaded, total length, blank. Second part has dashed outline, total length, question mark. Rectangle on the bottom labeled white dogs, shaded, total length, blank." title="" id="50" name="Picture"/>
            <a:graphic>
              <a:graphicData uri="http://schemas.openxmlformats.org/drawingml/2006/picture">
                <pic:pic>
                  <pic:nvPicPr>
                    <pic:cNvPr descr="/app/tmp/embedder-1671011496.458860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Use the bar graph to fill in the boxes on the diagram.  </w:t>
      </w:r>
    </w:p>
    <w:p>
      <w:pPr>
        <w:numPr>
          <w:ilvl w:val="0"/>
          <w:numId w:val="1007"/>
        </w:numPr>
        <w:pStyle w:val="Compact"/>
      </w:pPr>
      <w:r>
        <w:t xml:space="preserve">How many more white dogs than brown dogs are there? Show your thinking using drawings, numbers, or words.</w:t>
      </w:r>
    </w:p>
    <w:bookmarkEnd w:id="52"/>
    <w:bookmarkStart w:id="56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8"/>
        </w:numPr>
        <w:pStyle w:val="Compact"/>
      </w:pPr>
      <w:r>
        <w:drawing>
          <wp:inline>
            <wp:extent cx="2971800" cy="1554492"/>
            <wp:effectExtent b="0" l="0" r="0" t="0"/>
            <wp:docPr descr="Diagram." title="" id="54" name="Picture"/>
            <a:graphic>
              <a:graphicData uri="http://schemas.openxmlformats.org/drawingml/2006/picture">
                <pic:pic>
                  <pic:nvPicPr>
                    <pic:cNvPr descr="/app/tmp/embedder-1671011496.531664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 Sample response: There are 4 more white dogs than brown dogs.</w:t>
      </w:r>
      <w:r>
        <w:t xml:space="preserve"> </w:t>
      </w:r>
      <m:oMath>
        <m:r>
          <m:t>8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2</m:t>
        </m:r>
      </m:oMath>
    </w:p>
    <w:bookmarkEnd w:id="56"/>
    <w:bookmarkEnd w:id="5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1:37Z</dcterms:created>
  <dcterms:modified xsi:type="dcterms:W3CDTF">2022-12-14T09:5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8wZKGAwDYcimyx7quuNQ47pbipobzs1KZ5Ctg2EAzuTyFxxDLj12ud/j2X7j6ErtwEXrHzlZi6sFKfGeYsAZg==</vt:lpwstr>
  </property>
</Properties>
</file>